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42DD7" w14:textId="77777777" w:rsidR="00170EFD" w:rsidRDefault="00170EFD" w:rsidP="00593237">
      <w:pPr>
        <w:pStyle w:val="Heading2"/>
        <w:sectPr w:rsidR="00170EFD" w:rsidSect="001977C3">
          <w:headerReference w:type="default" r:id="rId6"/>
          <w:pgSz w:w="12240" w:h="15840"/>
          <w:pgMar w:top="1985" w:right="1701" w:bottom="1701" w:left="1701" w:header="720" w:footer="720" w:gutter="0"/>
          <w:cols w:space="720"/>
          <w:docGrid w:linePitch="360"/>
        </w:sectPr>
      </w:pPr>
    </w:p>
    <w:p w14:paraId="639F304B" w14:textId="4151A97F" w:rsidR="00170EFD" w:rsidRDefault="001977C3" w:rsidP="00170EFD">
      <w:pPr>
        <w:pStyle w:val="Heading2"/>
      </w:pPr>
      <w:r>
        <w:t>Exercise #4</w:t>
      </w:r>
    </w:p>
    <w:p w14:paraId="6F6182B5" w14:textId="77777777" w:rsidR="001977C3" w:rsidRDefault="001977C3" w:rsidP="00F77FE9">
      <w:r>
        <w:rPr>
          <w:noProof/>
        </w:rPr>
        <w:drawing>
          <wp:inline distT="0" distB="0" distL="0" distR="0" wp14:anchorId="0C122E08" wp14:editId="777DE999">
            <wp:extent cx="5612130" cy="136017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ercise 4 Codin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E7B5E" w14:textId="19E1B487" w:rsidR="001977C3" w:rsidRDefault="001977C3" w:rsidP="001977C3">
      <w:pPr>
        <w:pStyle w:val="Heading2"/>
      </w:pPr>
      <w:r>
        <w:t>Exercise #</w:t>
      </w:r>
      <w:r>
        <w:t>7</w:t>
      </w:r>
    </w:p>
    <w:p w14:paraId="60F76C06" w14:textId="77777777" w:rsidR="001977C3" w:rsidRDefault="001977C3" w:rsidP="00F77FE9">
      <w:r>
        <w:rPr>
          <w:noProof/>
        </w:rPr>
        <w:drawing>
          <wp:inline distT="0" distB="0" distL="0" distR="0" wp14:anchorId="602383FC" wp14:editId="6ABFB555">
            <wp:extent cx="5612130" cy="1877695"/>
            <wp:effectExtent l="0" t="0" r="762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ercise 7 Codin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F4813" w14:textId="02D75E10" w:rsidR="001977C3" w:rsidRDefault="001977C3" w:rsidP="001977C3">
      <w:pPr>
        <w:pStyle w:val="Heading2"/>
      </w:pPr>
      <w:r>
        <w:t>Exercise #</w:t>
      </w:r>
      <w:r>
        <w:t>8</w:t>
      </w:r>
      <w:bookmarkStart w:id="0" w:name="_GoBack"/>
      <w:bookmarkEnd w:id="0"/>
    </w:p>
    <w:p w14:paraId="122DE518" w14:textId="0EF81AF8" w:rsidR="00A74584" w:rsidRPr="00F77FE9" w:rsidRDefault="001977C3" w:rsidP="00F77FE9">
      <w:r>
        <w:rPr>
          <w:noProof/>
        </w:rPr>
        <w:drawing>
          <wp:inline distT="0" distB="0" distL="0" distR="0" wp14:anchorId="48F58C82" wp14:editId="27A6B3EF">
            <wp:extent cx="5612130" cy="164274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ercise 8 Cod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4584" w:rsidRPr="00F77FE9" w:rsidSect="001977C3">
      <w:type w:val="continuous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433BB" w14:textId="77777777" w:rsidR="00D214F0" w:rsidRDefault="00D214F0" w:rsidP="001977C3">
      <w:pPr>
        <w:spacing w:after="0" w:line="240" w:lineRule="auto"/>
      </w:pPr>
      <w:r>
        <w:separator/>
      </w:r>
    </w:p>
  </w:endnote>
  <w:endnote w:type="continuationSeparator" w:id="0">
    <w:p w14:paraId="168E00EE" w14:textId="77777777" w:rsidR="00D214F0" w:rsidRDefault="00D214F0" w:rsidP="00197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C4E5D" w14:textId="77777777" w:rsidR="00D214F0" w:rsidRDefault="00D214F0" w:rsidP="001977C3">
      <w:pPr>
        <w:spacing w:after="0" w:line="240" w:lineRule="auto"/>
      </w:pPr>
      <w:r>
        <w:separator/>
      </w:r>
    </w:p>
  </w:footnote>
  <w:footnote w:type="continuationSeparator" w:id="0">
    <w:p w14:paraId="663E3F97" w14:textId="77777777" w:rsidR="00D214F0" w:rsidRDefault="00D214F0" w:rsidP="00197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354C0" w14:textId="502B82BB" w:rsidR="001977C3" w:rsidRDefault="001977C3" w:rsidP="001977C3">
    <w:pPr>
      <w:pStyle w:val="Header"/>
      <w:jc w:val="right"/>
    </w:pPr>
    <w:r>
      <w:t>Matthew Romleski</w:t>
    </w:r>
    <w:r w:rsidRPr="001977C3">
      <w:t xml:space="preserve"> </w:t>
    </w:r>
  </w:p>
  <w:p w14:paraId="532441D9" w14:textId="304310A2" w:rsidR="001977C3" w:rsidRPr="001977C3" w:rsidRDefault="001977C3" w:rsidP="001977C3">
    <w:pPr>
      <w:pStyle w:val="Header"/>
      <w:jc w:val="right"/>
      <w:rPr>
        <w:rFonts w:eastAsia="Malgun Gothic"/>
        <w:lang w:eastAsia="ko-KR"/>
      </w:rPr>
    </w:pPr>
    <w:proofErr w:type="spellStart"/>
    <w:r>
      <w:rPr>
        <w:rFonts w:eastAsia="Malgun Gothic"/>
        <w:lang w:eastAsia="ko-KR"/>
      </w:rPr>
      <w:t>TechID</w:t>
    </w:r>
    <w:proofErr w:type="spellEnd"/>
    <w:r>
      <w:rPr>
        <w:rFonts w:eastAsia="Malgun Gothic"/>
        <w:lang w:eastAsia="ko-KR"/>
      </w:rPr>
      <w:t xml:space="preserve"> 12676184</w:t>
    </w:r>
  </w:p>
  <w:p w14:paraId="37599C9C" w14:textId="7B85D1EC" w:rsidR="001977C3" w:rsidRPr="001977C3" w:rsidRDefault="001977C3" w:rsidP="001977C3">
    <w:pPr>
      <w:pStyle w:val="Header"/>
      <w:jc w:val="right"/>
      <w:rPr>
        <w:rFonts w:eastAsia="Malgun Gothic"/>
        <w:lang w:eastAsia="ko-KR"/>
      </w:rPr>
    </w:pPr>
    <w:r>
      <w:t>Homework #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7YwNjWxtDAzMDFS0lEKTi0uzszPAykwqgUAwljomCwAAAA="/>
  </w:docVars>
  <w:rsids>
    <w:rsidRoot w:val="00751B28"/>
    <w:rsid w:val="00170EFD"/>
    <w:rsid w:val="001977C3"/>
    <w:rsid w:val="002D60BC"/>
    <w:rsid w:val="0049007D"/>
    <w:rsid w:val="004C17DC"/>
    <w:rsid w:val="00593237"/>
    <w:rsid w:val="006F13DA"/>
    <w:rsid w:val="00751B28"/>
    <w:rsid w:val="00A74584"/>
    <w:rsid w:val="00AC6CEE"/>
    <w:rsid w:val="00B7434C"/>
    <w:rsid w:val="00BB6A6A"/>
    <w:rsid w:val="00D214F0"/>
    <w:rsid w:val="00F77FE9"/>
    <w:rsid w:val="00FE1235"/>
    <w:rsid w:val="00FE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C7B8E"/>
  <w15:chartTrackingRefBased/>
  <w15:docId w15:val="{128B3541-77B0-44ED-A1B5-15603516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23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237"/>
    <w:pPr>
      <w:keepNext/>
      <w:keepLines/>
      <w:spacing w:before="240" w:after="0"/>
      <w:jc w:val="center"/>
      <w:outlineLvl w:val="0"/>
    </w:pPr>
    <w:rPr>
      <w:rFonts w:ascii="Centaur" w:eastAsiaTheme="majorEastAsia" w:hAnsi="Centaur" w:cs="AngsanaUPC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A6A"/>
    <w:pPr>
      <w:keepNext/>
      <w:keepLines/>
      <w:spacing w:before="40" w:after="0"/>
      <w:ind w:left="-288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B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237"/>
    <w:rPr>
      <w:rFonts w:ascii="Centaur" w:eastAsiaTheme="majorEastAsia" w:hAnsi="Centaur" w:cs="AngsanaUPC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6A6A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NoSpacing">
    <w:name w:val="No Spacing"/>
    <w:uiPriority w:val="1"/>
    <w:qFormat/>
    <w:rsid w:val="00751B28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751B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2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3237"/>
    <w:rPr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A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C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C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leski, Matthew Dean</dc:creator>
  <cp:keywords/>
  <dc:description/>
  <cp:lastModifiedBy>Romleski, Matthew Dean</cp:lastModifiedBy>
  <cp:revision>3</cp:revision>
  <cp:lastPrinted>2018-02-02T19:39:00Z</cp:lastPrinted>
  <dcterms:created xsi:type="dcterms:W3CDTF">2018-02-04T18:32:00Z</dcterms:created>
  <dcterms:modified xsi:type="dcterms:W3CDTF">2018-02-04T18:36:00Z</dcterms:modified>
</cp:coreProperties>
</file>